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son Black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ack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80 Sunset Ridge Road, Northbrook, IL, USA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arsh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8717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